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B57C" w14:textId="77777777" w:rsidR="008021B7" w:rsidRPr="00B66809" w:rsidRDefault="008021B7" w:rsidP="008021B7">
      <w:pPr>
        <w:jc w:val="center"/>
        <w:rPr>
          <w:sz w:val="26"/>
          <w:szCs w:val="28"/>
        </w:rPr>
      </w:pPr>
      <w:r w:rsidRPr="00B66809">
        <w:rPr>
          <w:sz w:val="26"/>
          <w:szCs w:val="28"/>
        </w:rPr>
        <w:t>CỘNG HÒA XÃ HỘI CHỦ NGHĨA VIỆT NAM</w:t>
      </w:r>
    </w:p>
    <w:p w14:paraId="0CAB4C23" w14:textId="77777777" w:rsidR="008021B7" w:rsidRPr="00AB69A3" w:rsidRDefault="008021B7" w:rsidP="008021B7">
      <w:pPr>
        <w:jc w:val="center"/>
        <w:rPr>
          <w:b/>
          <w:i/>
          <w:sz w:val="28"/>
          <w:szCs w:val="28"/>
        </w:rPr>
      </w:pPr>
      <w:r w:rsidRPr="00B66809">
        <w:rPr>
          <w:b/>
          <w:sz w:val="26"/>
          <w:szCs w:val="28"/>
        </w:rPr>
        <w:t>Độc lập - Tự do - Hạnh phúc</w:t>
      </w:r>
    </w:p>
    <w:p w14:paraId="4A699F7A" w14:textId="0765F38D" w:rsidR="008021B7" w:rsidRDefault="001364A2" w:rsidP="008021B7">
      <w:pPr>
        <w:autoSpaceDE w:val="0"/>
        <w:autoSpaceDN w:val="0"/>
        <w:adjustRightInd w:val="0"/>
        <w:spacing w:before="120" w:after="120" w:line="30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***</w:t>
      </w:r>
    </w:p>
    <w:p w14:paraId="3AC3C1BC" w14:textId="77777777" w:rsidR="007B7EAF" w:rsidRDefault="007B7EAF" w:rsidP="008021B7">
      <w:pPr>
        <w:autoSpaceDE w:val="0"/>
        <w:autoSpaceDN w:val="0"/>
        <w:adjustRightInd w:val="0"/>
        <w:spacing w:before="120" w:after="120" w:line="300" w:lineRule="auto"/>
        <w:jc w:val="center"/>
        <w:rPr>
          <w:b/>
          <w:sz w:val="28"/>
        </w:rPr>
      </w:pPr>
    </w:p>
    <w:p w14:paraId="50279C91" w14:textId="5944AD93" w:rsidR="004759D1" w:rsidRPr="007B7EAF" w:rsidRDefault="004759D1" w:rsidP="008021B7">
      <w:pPr>
        <w:autoSpaceDE w:val="0"/>
        <w:autoSpaceDN w:val="0"/>
        <w:adjustRightInd w:val="0"/>
        <w:spacing w:before="120" w:after="120" w:line="300" w:lineRule="auto"/>
        <w:jc w:val="center"/>
        <w:rPr>
          <w:b/>
          <w:sz w:val="28"/>
        </w:rPr>
      </w:pPr>
      <w:r w:rsidRPr="007B7EAF">
        <w:rPr>
          <w:b/>
          <w:sz w:val="28"/>
        </w:rPr>
        <w:t>TH</w:t>
      </w:r>
      <w:r w:rsidRPr="007B7EAF">
        <w:rPr>
          <w:b/>
          <w:sz w:val="28"/>
          <w:lang w:val="vi-VN"/>
        </w:rPr>
        <w:t xml:space="preserve">Ư GIỚI THIỆU </w:t>
      </w:r>
      <w:r w:rsidR="00A8752C" w:rsidRPr="007B7EAF">
        <w:rPr>
          <w:b/>
          <w:sz w:val="28"/>
        </w:rPr>
        <w:t xml:space="preserve">THÍ SINH </w:t>
      </w:r>
      <w:r w:rsidRPr="007B7EAF">
        <w:rPr>
          <w:b/>
          <w:sz w:val="28"/>
        </w:rPr>
        <w:t xml:space="preserve">DỰ </w:t>
      </w:r>
      <w:r w:rsidR="00A47B3D" w:rsidRPr="007B7EAF">
        <w:rPr>
          <w:b/>
          <w:sz w:val="28"/>
        </w:rPr>
        <w:t xml:space="preserve">TUYỂN </w:t>
      </w:r>
      <w:r w:rsidRPr="007B7EAF">
        <w:rPr>
          <w:b/>
          <w:sz w:val="28"/>
          <w:lang w:val="vi-VN"/>
        </w:rPr>
        <w:t>NGHIÊN CỨU SINH</w:t>
      </w:r>
    </w:p>
    <w:p w14:paraId="1AAE4503" w14:textId="77777777" w:rsidR="004759D1" w:rsidRDefault="004759D1" w:rsidP="004759D1">
      <w:pPr>
        <w:tabs>
          <w:tab w:val="left" w:pos="3780"/>
        </w:tabs>
        <w:spacing w:line="360" w:lineRule="auto"/>
        <w:jc w:val="both"/>
        <w:rPr>
          <w:b/>
          <w:i/>
          <w:sz w:val="26"/>
          <w:szCs w:val="26"/>
        </w:rPr>
      </w:pPr>
    </w:p>
    <w:p w14:paraId="2A9A51DE" w14:textId="49C738CD" w:rsidR="004759D1" w:rsidRPr="00D11402" w:rsidRDefault="00BF2DD7" w:rsidP="00715E98">
      <w:pPr>
        <w:tabs>
          <w:tab w:val="left" w:pos="720"/>
        </w:tabs>
        <w:spacing w:line="360" w:lineRule="auto"/>
        <w:ind w:left="993" w:hanging="993"/>
        <w:jc w:val="center"/>
        <w:rPr>
          <w:b/>
          <w:sz w:val="26"/>
          <w:szCs w:val="26"/>
          <w:lang w:val="vi-VN"/>
        </w:rPr>
      </w:pPr>
      <w:r>
        <w:rPr>
          <w:b/>
          <w:i/>
          <w:sz w:val="26"/>
          <w:szCs w:val="26"/>
        </w:rPr>
        <w:t>Kính gửi</w:t>
      </w:r>
      <w:r w:rsidR="004759D1" w:rsidRPr="00B6190B">
        <w:rPr>
          <w:b/>
          <w:i/>
          <w:sz w:val="26"/>
          <w:szCs w:val="26"/>
        </w:rPr>
        <w:t>:</w:t>
      </w:r>
      <w:r w:rsidR="004759D1" w:rsidRPr="00B6190B">
        <w:rPr>
          <w:sz w:val="26"/>
          <w:szCs w:val="26"/>
        </w:rPr>
        <w:t xml:space="preserve"> </w:t>
      </w:r>
      <w:bookmarkStart w:id="0" w:name="_GoBack"/>
      <w:bookmarkEnd w:id="0"/>
      <w:r>
        <w:rPr>
          <w:sz w:val="26"/>
          <w:szCs w:val="26"/>
        </w:rPr>
        <w:t xml:space="preserve"> </w:t>
      </w:r>
      <w:r w:rsidR="00A47B3D" w:rsidRPr="00A47B3D">
        <w:rPr>
          <w:b/>
          <w:sz w:val="26"/>
          <w:szCs w:val="26"/>
        </w:rPr>
        <w:t>Hội đồng tuyển sinh đào tạo trình độ tiến sĩ,</w:t>
      </w:r>
      <w:r w:rsidR="00A47B3D">
        <w:rPr>
          <w:sz w:val="26"/>
          <w:szCs w:val="26"/>
        </w:rPr>
        <w:t xml:space="preserve"> </w:t>
      </w:r>
      <w:r w:rsidR="004759D1" w:rsidRPr="00B6190B">
        <w:rPr>
          <w:b/>
          <w:sz w:val="26"/>
          <w:szCs w:val="26"/>
        </w:rPr>
        <w:t xml:space="preserve">Trường Đại học </w:t>
      </w:r>
      <w:r w:rsidR="00D11402">
        <w:rPr>
          <w:b/>
          <w:sz w:val="26"/>
          <w:szCs w:val="26"/>
        </w:rPr>
        <w:t>Công</w:t>
      </w:r>
      <w:r w:rsidR="00715E98">
        <w:rPr>
          <w:b/>
          <w:sz w:val="26"/>
          <w:szCs w:val="26"/>
          <w:lang w:val="vi-VN"/>
        </w:rPr>
        <w:t xml:space="preserve"> nghiệp </w:t>
      </w:r>
      <w:r w:rsidR="00D11402">
        <w:rPr>
          <w:b/>
          <w:sz w:val="26"/>
          <w:szCs w:val="26"/>
          <w:lang w:val="vi-VN"/>
        </w:rPr>
        <w:t>Thực phẩm TP. Hồ Chí Minh</w:t>
      </w:r>
    </w:p>
    <w:p w14:paraId="47BE797D" w14:textId="2F545BBE" w:rsidR="00BD4951" w:rsidRDefault="00BF2DD7" w:rsidP="00BD4951">
      <w:pPr>
        <w:tabs>
          <w:tab w:val="left" w:pos="720"/>
        </w:tabs>
        <w:spacing w:line="360" w:lineRule="auto"/>
        <w:jc w:val="both"/>
        <w:rPr>
          <w:sz w:val="26"/>
          <w:szCs w:val="26"/>
          <w:lang w:val="vi-VN"/>
        </w:rPr>
      </w:pPr>
      <w:r w:rsidRPr="00D11402">
        <w:rPr>
          <w:sz w:val="26"/>
          <w:szCs w:val="26"/>
          <w:lang w:val="vi-VN"/>
        </w:rPr>
        <w:tab/>
      </w:r>
      <w:r w:rsidRPr="00D11402">
        <w:rPr>
          <w:sz w:val="26"/>
          <w:szCs w:val="26"/>
          <w:lang w:val="vi-VN"/>
        </w:rPr>
        <w:tab/>
      </w:r>
    </w:p>
    <w:p w14:paraId="246151F8" w14:textId="0FBD3BE6" w:rsidR="00203841" w:rsidRPr="008F7CF8" w:rsidRDefault="00941F4D" w:rsidP="00DB771A">
      <w:pPr>
        <w:tabs>
          <w:tab w:val="right" w:leader="dot" w:pos="9356"/>
        </w:tabs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Tôi tên là</w:t>
      </w:r>
      <w:r w:rsidR="00C03379" w:rsidRPr="008F7CF8">
        <w:rPr>
          <w:sz w:val="26"/>
          <w:szCs w:val="26"/>
          <w:lang w:val="vi-VN"/>
        </w:rPr>
        <w:t>:</w:t>
      </w:r>
      <w:r w:rsidR="00DB771A">
        <w:rPr>
          <w:sz w:val="26"/>
          <w:szCs w:val="26"/>
          <w:lang w:val="vi-VN"/>
        </w:rPr>
        <w:tab/>
      </w:r>
    </w:p>
    <w:p w14:paraId="34367C76" w14:textId="26443A46" w:rsidR="008F7CF8" w:rsidRPr="0003544B" w:rsidRDefault="00413659" w:rsidP="001366DE">
      <w:pPr>
        <w:tabs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>Học hàm:</w:t>
      </w:r>
      <w:r w:rsidR="008F7CF8">
        <w:rPr>
          <w:sz w:val="26"/>
          <w:szCs w:val="26"/>
          <w:lang w:val="vi-VN"/>
        </w:rPr>
        <w:tab/>
      </w:r>
      <w:r w:rsidR="00520F10" w:rsidRPr="008F7CF8">
        <w:rPr>
          <w:sz w:val="26"/>
          <w:szCs w:val="26"/>
          <w:lang w:val="vi-VN"/>
        </w:rPr>
        <w:t>Năm bổ nhiệ</w:t>
      </w:r>
      <w:r w:rsidR="008F7CF8" w:rsidRPr="0003544B">
        <w:rPr>
          <w:sz w:val="26"/>
          <w:szCs w:val="26"/>
          <w:lang w:val="vi-VN"/>
        </w:rPr>
        <w:t>m:</w:t>
      </w:r>
      <w:r w:rsidR="008F7CF8" w:rsidRPr="0003544B">
        <w:rPr>
          <w:sz w:val="26"/>
          <w:szCs w:val="26"/>
          <w:lang w:val="vi-VN"/>
        </w:rPr>
        <w:tab/>
      </w:r>
    </w:p>
    <w:p w14:paraId="5CF89BEE" w14:textId="6C320DD9" w:rsidR="00520F10" w:rsidRPr="008F7CF8" w:rsidRDefault="00520F10" w:rsidP="001366DE">
      <w:pPr>
        <w:tabs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>Học vị:</w:t>
      </w:r>
      <w:r w:rsidR="008F7CF8">
        <w:rPr>
          <w:sz w:val="26"/>
          <w:szCs w:val="26"/>
          <w:lang w:val="vi-VN"/>
        </w:rPr>
        <w:tab/>
      </w:r>
      <w:r w:rsidR="008F7CF8" w:rsidRPr="008F7CF8">
        <w:rPr>
          <w:sz w:val="26"/>
          <w:szCs w:val="26"/>
          <w:lang w:val="vi-VN"/>
        </w:rPr>
        <w:t>Năm tốt nghiệp:</w:t>
      </w:r>
      <w:r w:rsidR="008F7CF8">
        <w:rPr>
          <w:sz w:val="26"/>
          <w:szCs w:val="26"/>
          <w:lang w:val="vi-VN"/>
        </w:rPr>
        <w:tab/>
      </w:r>
    </w:p>
    <w:p w14:paraId="57240E41" w14:textId="574A351E" w:rsidR="00413659" w:rsidRPr="008F7CF8" w:rsidRDefault="00EA294F" w:rsidP="001366DE">
      <w:pPr>
        <w:tabs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Chuyên ngành</w:t>
      </w:r>
      <w:r w:rsidR="00413659" w:rsidRPr="008F7CF8">
        <w:rPr>
          <w:sz w:val="26"/>
          <w:szCs w:val="26"/>
          <w:lang w:val="vi-VN"/>
        </w:rPr>
        <w:t>:</w:t>
      </w:r>
      <w:r w:rsidR="00203841">
        <w:rPr>
          <w:sz w:val="26"/>
          <w:szCs w:val="26"/>
          <w:lang w:val="vi-VN"/>
        </w:rPr>
        <w:tab/>
      </w:r>
    </w:p>
    <w:p w14:paraId="44BE909A" w14:textId="54E4A055" w:rsidR="00C03379" w:rsidRPr="008F7CF8" w:rsidRDefault="00413659" w:rsidP="00203841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8F7CF8">
        <w:rPr>
          <w:sz w:val="26"/>
          <w:szCs w:val="26"/>
          <w:lang w:val="vi-VN"/>
        </w:rPr>
        <w:t>Thâm niên công tác trong lĩnh vực chuyên môn nêu trên:</w:t>
      </w:r>
      <w:r w:rsidR="00C03379" w:rsidRPr="008F7CF8">
        <w:rPr>
          <w:sz w:val="26"/>
          <w:szCs w:val="26"/>
          <w:lang w:val="vi-VN"/>
        </w:rPr>
        <w:tab/>
      </w:r>
    </w:p>
    <w:p w14:paraId="5DBE4D98" w14:textId="23FF8396" w:rsidR="00C03379" w:rsidRPr="0003544B" w:rsidRDefault="00C03379" w:rsidP="001045B5">
      <w:pPr>
        <w:tabs>
          <w:tab w:val="left" w:pos="720"/>
          <w:tab w:val="left" w:leader="dot" w:pos="567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03544B">
        <w:rPr>
          <w:sz w:val="26"/>
          <w:szCs w:val="26"/>
          <w:lang w:val="vi-VN"/>
        </w:rPr>
        <w:t xml:space="preserve">Giới thiệu </w:t>
      </w:r>
      <w:r w:rsidR="00636002">
        <w:rPr>
          <w:sz w:val="26"/>
          <w:szCs w:val="26"/>
        </w:rPr>
        <w:t>ông/bà</w:t>
      </w:r>
      <w:r w:rsidRPr="0003544B">
        <w:rPr>
          <w:sz w:val="26"/>
          <w:szCs w:val="26"/>
          <w:lang w:val="vi-VN"/>
        </w:rPr>
        <w:t>:</w:t>
      </w:r>
      <w:r w:rsidR="00203841" w:rsidRPr="0003544B">
        <w:rPr>
          <w:sz w:val="26"/>
          <w:szCs w:val="26"/>
          <w:lang w:val="vi-VN"/>
        </w:rPr>
        <w:tab/>
      </w:r>
      <w:r w:rsidR="00BF2DD7" w:rsidRPr="0003544B">
        <w:rPr>
          <w:sz w:val="26"/>
          <w:szCs w:val="26"/>
          <w:lang w:val="vi-VN"/>
        </w:rPr>
        <w:t>;</w:t>
      </w:r>
      <w:r w:rsidR="001045B5" w:rsidRPr="0005500C">
        <w:rPr>
          <w:sz w:val="26"/>
          <w:szCs w:val="26"/>
          <w:lang w:val="vi-VN"/>
        </w:rPr>
        <w:t xml:space="preserve"> </w:t>
      </w:r>
      <w:r w:rsidR="00B045A9" w:rsidRPr="001045B5">
        <w:rPr>
          <w:sz w:val="26"/>
          <w:szCs w:val="26"/>
          <w:lang w:val="vi-VN"/>
        </w:rPr>
        <w:t>ngày tháng năm sinh</w:t>
      </w:r>
      <w:r w:rsidRPr="0003544B">
        <w:rPr>
          <w:sz w:val="26"/>
          <w:szCs w:val="26"/>
          <w:lang w:val="vi-VN"/>
        </w:rPr>
        <w:t>:</w:t>
      </w:r>
      <w:r w:rsidR="00203841" w:rsidRPr="0003544B">
        <w:rPr>
          <w:sz w:val="26"/>
          <w:szCs w:val="26"/>
          <w:lang w:val="vi-VN"/>
        </w:rPr>
        <w:tab/>
      </w:r>
    </w:p>
    <w:p w14:paraId="672F6F17" w14:textId="65983B6E" w:rsidR="00A2378E" w:rsidRDefault="00843821" w:rsidP="00DF56BB">
      <w:pPr>
        <w:tabs>
          <w:tab w:val="left" w:pos="720"/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</w:rPr>
        <w:t>Hiện đang công tác tại</w:t>
      </w:r>
      <w:r w:rsidR="00636960" w:rsidRPr="0003544B">
        <w:rPr>
          <w:sz w:val="26"/>
          <w:szCs w:val="26"/>
          <w:lang w:val="vi-VN"/>
        </w:rPr>
        <w:t>:</w:t>
      </w:r>
      <w:r w:rsidR="00DF56BB" w:rsidRPr="0003544B">
        <w:rPr>
          <w:sz w:val="26"/>
          <w:szCs w:val="26"/>
          <w:lang w:val="vi-VN"/>
        </w:rPr>
        <w:tab/>
      </w:r>
    </w:p>
    <w:p w14:paraId="1C2CCAF2" w14:textId="6DC5FF8C" w:rsidR="00A2378E" w:rsidRPr="008F7CF8" w:rsidRDefault="00A2378E" w:rsidP="00A2378E">
      <w:pPr>
        <w:tabs>
          <w:tab w:val="right" w:leader="dot" w:pos="9356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</w:r>
    </w:p>
    <w:p w14:paraId="4DD0BB9F" w14:textId="56D91483" w:rsidR="00C03379" w:rsidRPr="00413659" w:rsidRDefault="00E15A40" w:rsidP="00BC7383">
      <w:pPr>
        <w:tabs>
          <w:tab w:val="left" w:pos="72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03544B">
        <w:rPr>
          <w:sz w:val="26"/>
          <w:szCs w:val="26"/>
          <w:lang w:val="vi-VN"/>
        </w:rPr>
        <w:t>Để t</w:t>
      </w:r>
      <w:r w:rsidR="00C03379" w:rsidRPr="0003544B">
        <w:rPr>
          <w:sz w:val="26"/>
          <w:szCs w:val="26"/>
          <w:lang w:val="vi-VN"/>
        </w:rPr>
        <w:t xml:space="preserve">ham gia </w:t>
      </w:r>
      <w:r w:rsidR="003F5109">
        <w:rPr>
          <w:sz w:val="26"/>
          <w:szCs w:val="26"/>
        </w:rPr>
        <w:t>dự</w:t>
      </w:r>
      <w:r w:rsidR="00C03379" w:rsidRPr="0003544B">
        <w:rPr>
          <w:sz w:val="26"/>
          <w:szCs w:val="26"/>
          <w:lang w:val="vi-VN"/>
        </w:rPr>
        <w:t xml:space="preserve"> tuyển </w:t>
      </w:r>
      <w:r w:rsidR="009B56E1" w:rsidRPr="0003544B">
        <w:rPr>
          <w:sz w:val="26"/>
          <w:szCs w:val="26"/>
          <w:lang w:val="vi-VN"/>
        </w:rPr>
        <w:t>nghiên cứu sinh</w:t>
      </w:r>
      <w:r w:rsidRPr="0003544B">
        <w:rPr>
          <w:sz w:val="26"/>
          <w:szCs w:val="26"/>
          <w:lang w:val="vi-VN"/>
        </w:rPr>
        <w:t xml:space="preserve"> đợt</w:t>
      </w:r>
      <w:r w:rsidR="00AB2D28">
        <w:rPr>
          <w:sz w:val="26"/>
          <w:szCs w:val="26"/>
          <w:lang w:val="vi-VN"/>
        </w:rPr>
        <w:t>……...</w:t>
      </w:r>
      <w:r w:rsidR="00C03379" w:rsidRPr="0003544B">
        <w:rPr>
          <w:sz w:val="26"/>
          <w:szCs w:val="26"/>
          <w:lang w:val="vi-VN"/>
        </w:rPr>
        <w:t>năm</w:t>
      </w:r>
      <w:r w:rsidR="00AB2D28">
        <w:rPr>
          <w:sz w:val="26"/>
          <w:szCs w:val="26"/>
          <w:lang w:val="vi-VN"/>
        </w:rPr>
        <w:t>….……</w:t>
      </w:r>
      <w:r w:rsidR="00C03379" w:rsidRPr="0003544B">
        <w:rPr>
          <w:sz w:val="26"/>
          <w:szCs w:val="26"/>
          <w:lang w:val="vi-VN"/>
        </w:rPr>
        <w:t xml:space="preserve">do trường Đại học </w:t>
      </w:r>
      <w:r w:rsidR="00AB2D28" w:rsidRPr="0003544B">
        <w:rPr>
          <w:sz w:val="26"/>
          <w:szCs w:val="26"/>
          <w:lang w:val="vi-VN"/>
        </w:rPr>
        <w:t>Công</w:t>
      </w:r>
      <w:r w:rsidR="00AB2D28">
        <w:rPr>
          <w:sz w:val="26"/>
          <w:szCs w:val="26"/>
          <w:lang w:val="vi-VN"/>
        </w:rPr>
        <w:t xml:space="preserve"> nghiệp Thực phẩm TP. Hồ Chí Minh </w:t>
      </w:r>
      <w:r w:rsidR="00C03379" w:rsidRPr="00413659">
        <w:rPr>
          <w:sz w:val="26"/>
          <w:szCs w:val="26"/>
          <w:lang w:val="vi-VN"/>
        </w:rPr>
        <w:t>tổ chức.</w:t>
      </w:r>
      <w:r w:rsidR="009B56E1" w:rsidRPr="00413659">
        <w:rPr>
          <w:sz w:val="26"/>
          <w:szCs w:val="26"/>
          <w:lang w:val="vi-VN"/>
        </w:rPr>
        <w:t xml:space="preserve"> </w:t>
      </w:r>
      <w:r w:rsidR="00C03379" w:rsidRPr="00413659">
        <w:rPr>
          <w:sz w:val="26"/>
          <w:szCs w:val="26"/>
          <w:lang w:val="vi-VN"/>
        </w:rPr>
        <w:t>Sau đây</w:t>
      </w:r>
      <w:r w:rsidR="00EB57A3" w:rsidRPr="00992A34">
        <w:rPr>
          <w:sz w:val="26"/>
          <w:szCs w:val="26"/>
          <w:lang w:val="vi-VN"/>
        </w:rPr>
        <w:t>,</w:t>
      </w:r>
      <w:r w:rsidR="00C03379" w:rsidRPr="00413659">
        <w:rPr>
          <w:sz w:val="26"/>
          <w:szCs w:val="26"/>
          <w:lang w:val="vi-VN"/>
        </w:rPr>
        <w:t xml:space="preserve"> </w:t>
      </w:r>
      <w:r w:rsidRPr="00413659">
        <w:rPr>
          <w:sz w:val="26"/>
          <w:szCs w:val="26"/>
          <w:lang w:val="vi-VN"/>
        </w:rPr>
        <w:t>tôi có</w:t>
      </w:r>
      <w:r w:rsidR="00C03379" w:rsidRPr="00413659">
        <w:rPr>
          <w:sz w:val="26"/>
          <w:szCs w:val="26"/>
          <w:lang w:val="vi-VN"/>
        </w:rPr>
        <w:t xml:space="preserve"> một số nhận xét, đánh giá về năng lực và phẩm chất của </w:t>
      </w:r>
      <w:r w:rsidR="00C14C6E">
        <w:rPr>
          <w:sz w:val="26"/>
          <w:szCs w:val="26"/>
        </w:rPr>
        <w:t>ông/bà…………………………………………</w:t>
      </w:r>
      <w:r w:rsidR="00C03379" w:rsidRPr="00413659">
        <w:rPr>
          <w:sz w:val="26"/>
          <w:szCs w:val="26"/>
          <w:lang w:val="vi-VN"/>
        </w:rPr>
        <w:t xml:space="preserve"> tham gia xét tuyển </w:t>
      </w:r>
      <w:r w:rsidR="004759D1" w:rsidRPr="00413659">
        <w:rPr>
          <w:sz w:val="26"/>
          <w:szCs w:val="26"/>
          <w:lang w:val="vi-VN"/>
        </w:rPr>
        <w:t>nghiên cứu sinh</w:t>
      </w:r>
      <w:r w:rsidR="00C03379" w:rsidRPr="00413659">
        <w:rPr>
          <w:sz w:val="26"/>
          <w:szCs w:val="26"/>
          <w:lang w:val="vi-VN"/>
        </w:rPr>
        <w:t>:</w:t>
      </w:r>
    </w:p>
    <w:p w14:paraId="5BBA934F" w14:textId="01F09A36" w:rsidR="0063696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1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</w:t>
      </w:r>
      <w:r w:rsidR="00636960" w:rsidRPr="00940376">
        <w:rPr>
          <w:sz w:val="26"/>
          <w:szCs w:val="26"/>
          <w:lang w:val="vi-VN"/>
        </w:rPr>
        <w:t>Phẩm chất đạo đức, đặc biệt đạo đức nghề nghiệp</w:t>
      </w:r>
      <w:r w:rsidR="00D412B6" w:rsidRPr="00940376">
        <w:rPr>
          <w:iCs/>
          <w:sz w:val="26"/>
          <w:szCs w:val="26"/>
          <w:lang w:val="vi-VN"/>
        </w:rPr>
        <w:t>:</w:t>
      </w:r>
    </w:p>
    <w:p w14:paraId="5F5C1B3E" w14:textId="026412F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54383943" w14:textId="04871F15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4EC02C70" w14:textId="6685B93C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3202C55" w14:textId="7648C79A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767D108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4BE42EA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6779F63" w14:textId="72A3090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FB221A8" w14:textId="0BF5569C" w:rsidR="0063696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lastRenderedPageBreak/>
        <w:t>2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năng lực hoạt động chuyên môn: </w:t>
      </w:r>
    </w:p>
    <w:p w14:paraId="79200360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5C2E6EB0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C5936A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39E526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187777E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A40BE0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B716AED" w14:textId="48AC9130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FC1E959" w14:textId="7C83C8DB" w:rsidR="00C03379" w:rsidRPr="00940376" w:rsidRDefault="00C03379" w:rsidP="00636960">
      <w:pPr>
        <w:tabs>
          <w:tab w:val="left" w:pos="3780"/>
          <w:tab w:val="left" w:pos="4772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3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phương pháp làm việc: </w:t>
      </w:r>
    </w:p>
    <w:p w14:paraId="06A3BFC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5300F368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686CCD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F4ACCA9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1D21C178" w14:textId="1EC5F47D" w:rsidR="0063696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4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khả năng nghiên cứu: </w:t>
      </w:r>
    </w:p>
    <w:p w14:paraId="33E5696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309FBA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107D79D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6C7E132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33E7BA1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307CCAC" w14:textId="39BBE675" w:rsidR="00E15A4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5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Về khả năng làm việc theo nhóm: </w:t>
      </w:r>
    </w:p>
    <w:p w14:paraId="3416FE6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712A7EF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0656E4B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523A8FF" w14:textId="2F8BBFC0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  <w:r w:rsidRPr="00940376">
        <w:rPr>
          <w:iCs/>
          <w:sz w:val="26"/>
          <w:szCs w:val="26"/>
          <w:lang w:val="vi-VN"/>
        </w:rPr>
        <w:tab/>
      </w:r>
    </w:p>
    <w:p w14:paraId="1F47E6F1" w14:textId="7D726EC6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4D439F2D" w14:textId="16C931DB" w:rsidR="00E15A40" w:rsidRPr="00940376" w:rsidRDefault="00E15A40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6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Điểm mạnh và </w:t>
      </w:r>
      <w:r w:rsidR="00C03379" w:rsidRPr="00940376">
        <w:rPr>
          <w:sz w:val="26"/>
          <w:szCs w:val="26"/>
          <w:lang w:val="vi-VN"/>
        </w:rPr>
        <w:t xml:space="preserve">điểm yếu của thí sinh: </w:t>
      </w:r>
    </w:p>
    <w:p w14:paraId="04B49B8C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lastRenderedPageBreak/>
        <w:tab/>
      </w:r>
    </w:p>
    <w:p w14:paraId="1FBFFA6A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22F682F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2870A69D" w14:textId="481A265F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63E6022" w14:textId="42F0FC7B" w:rsidR="00E15A40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7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Triển vọng phát triển về chuyên môn: </w:t>
      </w:r>
    </w:p>
    <w:p w14:paraId="28ED5F9F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57A277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2A48A566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3F047445" w14:textId="0C1845E0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1FAC994" w14:textId="02040BD0" w:rsidR="00C03379" w:rsidRPr="00940376" w:rsidRDefault="00C03379" w:rsidP="00636960">
      <w:pPr>
        <w:tabs>
          <w:tab w:val="left" w:pos="3780"/>
        </w:tabs>
        <w:spacing w:before="60" w:after="60" w:line="312" w:lineRule="auto"/>
        <w:jc w:val="both"/>
        <w:rPr>
          <w:sz w:val="26"/>
          <w:szCs w:val="26"/>
          <w:lang w:val="vi-VN"/>
        </w:rPr>
      </w:pPr>
      <w:r w:rsidRPr="00940376">
        <w:rPr>
          <w:sz w:val="26"/>
          <w:szCs w:val="26"/>
          <w:lang w:val="vi-VN"/>
        </w:rPr>
        <w:t>8</w:t>
      </w:r>
      <w:r w:rsidR="008C4D75" w:rsidRPr="00940376">
        <w:rPr>
          <w:sz w:val="26"/>
          <w:szCs w:val="26"/>
        </w:rPr>
        <w:t>.</w:t>
      </w:r>
      <w:r w:rsidRPr="00940376">
        <w:rPr>
          <w:sz w:val="26"/>
          <w:szCs w:val="26"/>
          <w:lang w:val="vi-VN"/>
        </w:rPr>
        <w:t xml:space="preserve"> </w:t>
      </w:r>
      <w:r w:rsidR="00E15A40" w:rsidRPr="00940376">
        <w:rPr>
          <w:sz w:val="26"/>
          <w:szCs w:val="26"/>
          <w:lang w:val="vi-VN"/>
        </w:rPr>
        <w:t>Những nhận xét khác và mức độ ủng hộ, giới thiệu thí sinh làm nghiên cứu sinh</w:t>
      </w:r>
      <w:r w:rsidRPr="00940376">
        <w:rPr>
          <w:sz w:val="26"/>
          <w:szCs w:val="26"/>
          <w:lang w:val="vi-VN"/>
        </w:rPr>
        <w:t xml:space="preserve">: </w:t>
      </w:r>
    </w:p>
    <w:p w14:paraId="5C4F4D8A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95E8F6E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6BB1692B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p w14:paraId="101C7A47" w14:textId="77777777" w:rsidR="00DF56BB" w:rsidRPr="00940376" w:rsidRDefault="00DF56BB" w:rsidP="00DF56BB">
      <w:pPr>
        <w:tabs>
          <w:tab w:val="right" w:leader="dot" w:pos="9356"/>
        </w:tabs>
        <w:spacing w:before="60" w:after="60" w:line="312" w:lineRule="auto"/>
        <w:jc w:val="both"/>
        <w:rPr>
          <w:iCs/>
          <w:sz w:val="26"/>
          <w:szCs w:val="26"/>
          <w:lang w:val="vi-VN"/>
        </w:rPr>
      </w:pPr>
      <w:r w:rsidRPr="00940376">
        <w:rPr>
          <w:iCs/>
          <w:sz w:val="26"/>
          <w:szCs w:val="26"/>
          <w:lang w:val="vi-VN"/>
        </w:rPr>
        <w:tab/>
      </w:r>
    </w:p>
    <w:tbl>
      <w:tblPr>
        <w:tblW w:w="9929" w:type="dxa"/>
        <w:jc w:val="center"/>
        <w:tblLook w:val="01E0" w:firstRow="1" w:lastRow="1" w:firstColumn="1" w:lastColumn="1" w:noHBand="0" w:noVBand="0"/>
      </w:tblPr>
      <w:tblGrid>
        <w:gridCol w:w="5026"/>
        <w:gridCol w:w="4903"/>
      </w:tblGrid>
      <w:tr w:rsidR="00636960" w:rsidRPr="0003544B" w14:paraId="6E75D23B" w14:textId="77777777" w:rsidTr="00E86AE5">
        <w:trPr>
          <w:jc w:val="center"/>
        </w:trPr>
        <w:tc>
          <w:tcPr>
            <w:tcW w:w="5026" w:type="dxa"/>
          </w:tcPr>
          <w:p w14:paraId="5EDF30EB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  <w:p w14:paraId="3364973D" w14:textId="71456DBE" w:rsidR="00940376" w:rsidRPr="00F3423B" w:rsidRDefault="00940376" w:rsidP="00A67284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</w:tc>
        <w:tc>
          <w:tcPr>
            <w:tcW w:w="4903" w:type="dxa"/>
          </w:tcPr>
          <w:p w14:paraId="350AE045" w14:textId="2B7B6DF1" w:rsidR="00636960" w:rsidRDefault="00DF56BB" w:rsidP="006E1A08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i/>
                <w:sz w:val="26"/>
                <w:szCs w:val="26"/>
                <w:lang w:val="nb-NO"/>
              </w:rPr>
            </w:pPr>
            <w:r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...................</w:t>
            </w:r>
            <w:r w:rsidR="00636960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, ngày</w:t>
            </w:r>
            <w:r w:rsidR="0066388D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</w:t>
            </w:r>
            <w:r w:rsidR="00636960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tháng</w:t>
            </w:r>
            <w:r w:rsidR="0066388D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</w:t>
            </w:r>
            <w:r w:rsidR="00636960" w:rsidRPr="00115D0A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năm</w:t>
            </w:r>
            <w:r w:rsidR="0066388D">
              <w:rPr>
                <w:rFonts w:ascii="Times New Roman" w:hAnsi="Times New Roman"/>
                <w:i/>
                <w:sz w:val="26"/>
                <w:szCs w:val="26"/>
                <w:lang w:val="nb-NO"/>
              </w:rPr>
              <w:t>......</w:t>
            </w:r>
          </w:p>
          <w:p w14:paraId="7D4A7A20" w14:textId="77777777" w:rsidR="00636960" w:rsidRDefault="00636960" w:rsidP="006E1A08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nb-NO"/>
              </w:rPr>
              <w:t>NGƯỜI GIỚI THIỆU</w:t>
            </w:r>
          </w:p>
          <w:p w14:paraId="2D3C0D45" w14:textId="77777777" w:rsidR="00636960" w:rsidRDefault="00636960" w:rsidP="00E15A40">
            <w:pPr>
              <w:pStyle w:val="BodyTextIndent"/>
              <w:spacing w:before="0" w:line="312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  <w:p w14:paraId="73D5DC6A" w14:textId="77777777" w:rsidR="00636960" w:rsidRPr="00636960" w:rsidRDefault="00636960" w:rsidP="00636960">
            <w:pPr>
              <w:pStyle w:val="BodyTextIndent"/>
              <w:spacing w:before="0" w:line="312" w:lineRule="auto"/>
              <w:ind w:firstLine="0"/>
              <w:jc w:val="center"/>
              <w:rPr>
                <w:rFonts w:ascii="Times New Roman" w:hAnsi="Times New Roman"/>
                <w:b/>
                <w:sz w:val="26"/>
                <w:szCs w:val="26"/>
                <w:lang w:val="nb-NO"/>
              </w:rPr>
            </w:pPr>
          </w:p>
        </w:tc>
      </w:tr>
    </w:tbl>
    <w:p w14:paraId="5154D9D9" w14:textId="77777777" w:rsidR="00F86532" w:rsidRDefault="00F86532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486F6802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74F5E293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1802170B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3C0B4057" w14:textId="77777777" w:rsidR="007C6DF3" w:rsidRDefault="007C6DF3" w:rsidP="00F86532">
      <w:pPr>
        <w:pStyle w:val="Heading5"/>
        <w:shd w:val="clear" w:color="auto" w:fill="FFFFFF"/>
        <w:spacing w:before="401" w:beforeAutospacing="0" w:after="401" w:afterAutospacing="0"/>
        <w:jc w:val="both"/>
        <w:textAlignment w:val="baseline"/>
        <w:rPr>
          <w:bCs w:val="0"/>
          <w:color w:val="000000"/>
          <w:lang w:val="nb-NO"/>
        </w:rPr>
      </w:pPr>
    </w:p>
    <w:p w14:paraId="7ABEA2D1" w14:textId="710A87DE" w:rsidR="007C6DF3" w:rsidRPr="0092297F" w:rsidRDefault="007C6DF3" w:rsidP="007C6DF3">
      <w:pPr>
        <w:pStyle w:val="Heading5"/>
        <w:shd w:val="clear" w:color="auto" w:fill="FFFFFF"/>
        <w:spacing w:before="0" w:beforeAutospacing="0" w:after="0" w:afterAutospacing="0"/>
        <w:jc w:val="both"/>
        <w:textAlignment w:val="baseline"/>
        <w:rPr>
          <w:bCs w:val="0"/>
          <w:color w:val="000000"/>
          <w:lang w:val="nb-NO"/>
        </w:rPr>
      </w:pPr>
      <w:r w:rsidRPr="0092297F">
        <w:rPr>
          <w:bCs w:val="0"/>
          <w:color w:val="000000"/>
          <w:lang w:val="nb-NO"/>
        </w:rPr>
        <w:t>Lưu</w:t>
      </w:r>
      <w:r w:rsidRPr="0092297F">
        <w:rPr>
          <w:bCs w:val="0"/>
          <w:color w:val="000000"/>
          <w:lang w:val="vi-VN"/>
        </w:rPr>
        <w:t xml:space="preserve"> ý:</w:t>
      </w:r>
      <w:r w:rsidRPr="0092297F">
        <w:rPr>
          <w:b w:val="0"/>
          <w:color w:val="000000"/>
          <w:lang w:val="vi-VN"/>
        </w:rPr>
        <w:t xml:space="preserve"> </w:t>
      </w:r>
      <w:r w:rsidRPr="0003544B">
        <w:rPr>
          <w:b w:val="0"/>
          <w:color w:val="000000"/>
          <w:lang w:val="nb-NO"/>
        </w:rPr>
        <w:t xml:space="preserve">Nhà khoa học giới thiệu dự tuyển nghiên cứu sinh phải có chức danh </w:t>
      </w:r>
      <w:r w:rsidRPr="00992A34">
        <w:rPr>
          <w:color w:val="000000"/>
          <w:lang w:val="nb-NO"/>
        </w:rPr>
        <w:t>giáo sư</w:t>
      </w:r>
      <w:r w:rsidRPr="0003544B">
        <w:rPr>
          <w:b w:val="0"/>
          <w:color w:val="000000"/>
          <w:lang w:val="nb-NO"/>
        </w:rPr>
        <w:t xml:space="preserve">, </w:t>
      </w:r>
      <w:r w:rsidRPr="00992A34">
        <w:rPr>
          <w:color w:val="000000"/>
          <w:lang w:val="nb-NO"/>
        </w:rPr>
        <w:t>phó giáo sư</w:t>
      </w:r>
      <w:r w:rsidRPr="0003544B">
        <w:rPr>
          <w:b w:val="0"/>
          <w:color w:val="000000"/>
          <w:lang w:val="nb-NO"/>
        </w:rPr>
        <w:t xml:space="preserve"> hoặc có học vị </w:t>
      </w:r>
      <w:r w:rsidRPr="00992A34">
        <w:rPr>
          <w:color w:val="000000"/>
          <w:lang w:val="nb-NO"/>
        </w:rPr>
        <w:t>tiến sĩ khoa học</w:t>
      </w:r>
      <w:r w:rsidRPr="0003544B">
        <w:rPr>
          <w:b w:val="0"/>
          <w:color w:val="000000"/>
          <w:lang w:val="nb-NO"/>
        </w:rPr>
        <w:t xml:space="preserve">, </w:t>
      </w:r>
      <w:r w:rsidRPr="00992A34">
        <w:rPr>
          <w:color w:val="000000"/>
          <w:lang w:val="nb-NO"/>
        </w:rPr>
        <w:t>tiến sĩ</w:t>
      </w:r>
      <w:r w:rsidRPr="0003544B">
        <w:rPr>
          <w:b w:val="0"/>
          <w:color w:val="000000"/>
          <w:lang w:val="nb-NO"/>
        </w:rPr>
        <w:t xml:space="preserve"> đã tham gia hoạt động chuyên môn với người dự tuyển và am hiểu lĩnh vực mà người dự tuyển dự định nghiên cứu.</w:t>
      </w:r>
    </w:p>
    <w:sectPr w:rsidR="007C6DF3" w:rsidRPr="0092297F" w:rsidSect="00EA0F6E">
      <w:pgSz w:w="12240" w:h="15840"/>
      <w:pgMar w:top="1440" w:right="1260" w:bottom="993" w:left="1622" w:header="720" w:footer="6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877B2" w14:textId="77777777" w:rsidR="00522AA3" w:rsidRDefault="00522AA3" w:rsidP="00A02EE8">
      <w:r>
        <w:separator/>
      </w:r>
    </w:p>
  </w:endnote>
  <w:endnote w:type="continuationSeparator" w:id="0">
    <w:p w14:paraId="3729255D" w14:textId="77777777" w:rsidR="00522AA3" w:rsidRDefault="00522AA3" w:rsidP="00A0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altName w:val="Times New Roman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CD6E6D" w14:textId="77777777" w:rsidR="00522AA3" w:rsidRDefault="00522AA3" w:rsidP="00A02EE8">
      <w:r>
        <w:separator/>
      </w:r>
    </w:p>
  </w:footnote>
  <w:footnote w:type="continuationSeparator" w:id="0">
    <w:p w14:paraId="53ADF7C2" w14:textId="77777777" w:rsidR="00522AA3" w:rsidRDefault="00522AA3" w:rsidP="00A02E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NDAyNjG3MLKwMDIwNbBQ0lEKTi0uzszPAykwrAUA7MtcvywAAAA="/>
  </w:docVars>
  <w:rsids>
    <w:rsidRoot w:val="00C03379"/>
    <w:rsid w:val="00025CB2"/>
    <w:rsid w:val="0003544B"/>
    <w:rsid w:val="0005500C"/>
    <w:rsid w:val="000641A5"/>
    <w:rsid w:val="0007183D"/>
    <w:rsid w:val="00075D50"/>
    <w:rsid w:val="001045B5"/>
    <w:rsid w:val="001364A2"/>
    <w:rsid w:val="001366DE"/>
    <w:rsid w:val="00172FD5"/>
    <w:rsid w:val="001763B8"/>
    <w:rsid w:val="001A1AA3"/>
    <w:rsid w:val="001C0651"/>
    <w:rsid w:val="00203841"/>
    <w:rsid w:val="00234B92"/>
    <w:rsid w:val="003F5109"/>
    <w:rsid w:val="00413659"/>
    <w:rsid w:val="00455998"/>
    <w:rsid w:val="004759D1"/>
    <w:rsid w:val="004E7CD4"/>
    <w:rsid w:val="00520F10"/>
    <w:rsid w:val="00522AA3"/>
    <w:rsid w:val="0056618D"/>
    <w:rsid w:val="005C391D"/>
    <w:rsid w:val="005F078E"/>
    <w:rsid w:val="006260C9"/>
    <w:rsid w:val="00636002"/>
    <w:rsid w:val="00636960"/>
    <w:rsid w:val="0066388D"/>
    <w:rsid w:val="006E1A08"/>
    <w:rsid w:val="006E7F68"/>
    <w:rsid w:val="006F2710"/>
    <w:rsid w:val="00715E98"/>
    <w:rsid w:val="00730334"/>
    <w:rsid w:val="00793ACB"/>
    <w:rsid w:val="007B55B8"/>
    <w:rsid w:val="007B7EAF"/>
    <w:rsid w:val="007C6DF3"/>
    <w:rsid w:val="008021B7"/>
    <w:rsid w:val="00843821"/>
    <w:rsid w:val="008C4D75"/>
    <w:rsid w:val="008D41AD"/>
    <w:rsid w:val="008F7CF8"/>
    <w:rsid w:val="0092297F"/>
    <w:rsid w:val="00926573"/>
    <w:rsid w:val="00940376"/>
    <w:rsid w:val="00941F4D"/>
    <w:rsid w:val="00986E11"/>
    <w:rsid w:val="00992A34"/>
    <w:rsid w:val="009B56E1"/>
    <w:rsid w:val="00A02EE8"/>
    <w:rsid w:val="00A2378E"/>
    <w:rsid w:val="00A248A6"/>
    <w:rsid w:val="00A277F9"/>
    <w:rsid w:val="00A47B3D"/>
    <w:rsid w:val="00A67284"/>
    <w:rsid w:val="00A8752C"/>
    <w:rsid w:val="00AB2D28"/>
    <w:rsid w:val="00AB69A3"/>
    <w:rsid w:val="00B045A9"/>
    <w:rsid w:val="00B12750"/>
    <w:rsid w:val="00B16A25"/>
    <w:rsid w:val="00BB3CA2"/>
    <w:rsid w:val="00BC7383"/>
    <w:rsid w:val="00BD224B"/>
    <w:rsid w:val="00BD4951"/>
    <w:rsid w:val="00BE618F"/>
    <w:rsid w:val="00BF2DD7"/>
    <w:rsid w:val="00C03379"/>
    <w:rsid w:val="00C1457F"/>
    <w:rsid w:val="00C14C6E"/>
    <w:rsid w:val="00C514FA"/>
    <w:rsid w:val="00C51DAA"/>
    <w:rsid w:val="00C81E14"/>
    <w:rsid w:val="00C84A88"/>
    <w:rsid w:val="00CA03B9"/>
    <w:rsid w:val="00D034A2"/>
    <w:rsid w:val="00D05CF6"/>
    <w:rsid w:val="00D11402"/>
    <w:rsid w:val="00D15705"/>
    <w:rsid w:val="00D412B6"/>
    <w:rsid w:val="00D55DA3"/>
    <w:rsid w:val="00D71734"/>
    <w:rsid w:val="00D735F7"/>
    <w:rsid w:val="00DB14C5"/>
    <w:rsid w:val="00DB2CFB"/>
    <w:rsid w:val="00DB771A"/>
    <w:rsid w:val="00DF56BB"/>
    <w:rsid w:val="00E15A40"/>
    <w:rsid w:val="00E86AE5"/>
    <w:rsid w:val="00EA0F6E"/>
    <w:rsid w:val="00EA294F"/>
    <w:rsid w:val="00EB57A3"/>
    <w:rsid w:val="00EF44BE"/>
    <w:rsid w:val="00F46D5A"/>
    <w:rsid w:val="00F716AD"/>
    <w:rsid w:val="00F86532"/>
    <w:rsid w:val="00FE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D3DFED"/>
  <w15:chartTrackingRefBased/>
  <w15:docId w15:val="{4AFE6900-5DA5-47D5-BE0A-3436135F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 Indent" w:uiPriority="99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379"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F86532"/>
    <w:pPr>
      <w:spacing w:before="100" w:beforeAutospacing="1" w:after="100" w:afterAutospacing="1"/>
      <w:outlineLvl w:val="4"/>
    </w:pPr>
    <w:rPr>
      <w:b/>
      <w:bCs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33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07183D"/>
    <w:rPr>
      <w:b/>
      <w:bCs/>
    </w:rPr>
  </w:style>
  <w:style w:type="paragraph" w:styleId="BodyTextIndent">
    <w:name w:val="Body Text Indent"/>
    <w:basedOn w:val="Normal"/>
    <w:link w:val="BodyTextIndentChar"/>
    <w:uiPriority w:val="99"/>
    <w:rsid w:val="00636960"/>
    <w:pPr>
      <w:spacing w:before="120" w:line="336" w:lineRule="auto"/>
      <w:ind w:firstLine="652"/>
      <w:jc w:val="both"/>
    </w:pPr>
    <w:rPr>
      <w:rFonts w:ascii=".VnTime" w:hAnsi=".VnTime"/>
      <w:sz w:val="28"/>
      <w:szCs w:val="28"/>
    </w:rPr>
  </w:style>
  <w:style w:type="character" w:customStyle="1" w:styleId="BodyTextIndentChar">
    <w:name w:val="Body Text Indent Char"/>
    <w:link w:val="BodyTextIndent"/>
    <w:uiPriority w:val="99"/>
    <w:rsid w:val="00636960"/>
    <w:rPr>
      <w:rFonts w:ascii=".VnTime" w:hAnsi=".VnTime"/>
      <w:sz w:val="28"/>
      <w:szCs w:val="28"/>
    </w:rPr>
  </w:style>
  <w:style w:type="character" w:customStyle="1" w:styleId="Heading5Char">
    <w:name w:val="Heading 5 Char"/>
    <w:link w:val="Heading5"/>
    <w:uiPriority w:val="9"/>
    <w:rsid w:val="00F86532"/>
    <w:rPr>
      <w:b/>
      <w:bCs/>
    </w:rPr>
  </w:style>
  <w:style w:type="paragraph" w:styleId="Header">
    <w:name w:val="header"/>
    <w:basedOn w:val="Normal"/>
    <w:link w:val="HeaderChar"/>
    <w:rsid w:val="00A02EE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02EE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A02EE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A02EE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35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VANANH</dc:creator>
  <cp:keywords/>
  <dc:description/>
  <cp:lastModifiedBy>Admin</cp:lastModifiedBy>
  <cp:revision>81</cp:revision>
  <dcterms:created xsi:type="dcterms:W3CDTF">2022-02-17T03:26:00Z</dcterms:created>
  <dcterms:modified xsi:type="dcterms:W3CDTF">2023-02-22T09:59:00Z</dcterms:modified>
</cp:coreProperties>
</file>